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5E1C" w:rsidRDefault="00E74B49" w:rsidP="00E74B49">
      <w:pPr>
        <w:pStyle w:val="Title"/>
        <w:rPr>
          <w:lang w:val="en-US"/>
        </w:rPr>
      </w:pPr>
      <w:r>
        <w:rPr>
          <w:lang w:val="en-US"/>
        </w:rPr>
        <w:t>CSE 464- Computational Geometry Sessional</w:t>
      </w: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pStyle w:val="Heading1"/>
        <w:rPr>
          <w:lang w:val="en-US"/>
        </w:rPr>
      </w:pPr>
      <w:r>
        <w:rPr>
          <w:lang w:val="en-US"/>
        </w:rPr>
        <w:t>Akib Ahmed – 1305074</w:t>
      </w: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E74B49" w:rsidP="00E74B49">
      <w:pPr>
        <w:rPr>
          <w:lang w:val="en-US"/>
        </w:rPr>
      </w:pPr>
    </w:p>
    <w:p w:rsidR="00E74B49" w:rsidRDefault="00083540" w:rsidP="00E74B49">
      <w:pPr>
        <w:rPr>
          <w:lang w:val="en-US"/>
        </w:rPr>
      </w:pPr>
      <w:r>
        <w:rPr>
          <w:b/>
          <w:bCs/>
          <w:lang w:val="en-US"/>
        </w:rPr>
        <w:lastRenderedPageBreak/>
        <w:t xml:space="preserve">Data Structures used: </w:t>
      </w:r>
      <w:proofErr w:type="spellStart"/>
      <w:r>
        <w:rPr>
          <w:lang w:val="en-US"/>
        </w:rPr>
        <w:t>ArrayList</w:t>
      </w:r>
      <w:proofErr w:type="spellEnd"/>
      <w:r>
        <w:rPr>
          <w:lang w:val="en-US"/>
        </w:rPr>
        <w:t>, Pair</w:t>
      </w:r>
    </w:p>
    <w:p w:rsidR="00672C5F" w:rsidRDefault="00672C5F" w:rsidP="00E74B49">
      <w:pPr>
        <w:rPr>
          <w:b/>
          <w:bCs/>
          <w:lang w:val="en-US"/>
        </w:rPr>
      </w:pPr>
    </w:p>
    <w:p w:rsidR="00083540" w:rsidRDefault="00083540" w:rsidP="00E74B49">
      <w:pPr>
        <w:rPr>
          <w:lang w:val="en-US"/>
        </w:rPr>
      </w:pPr>
      <w:r>
        <w:rPr>
          <w:b/>
          <w:bCs/>
          <w:lang w:val="en-US"/>
        </w:rPr>
        <w:t xml:space="preserve">Edges that intersect with current sweep line: </w:t>
      </w:r>
      <w:r>
        <w:rPr>
          <w:lang w:val="en-US"/>
        </w:rPr>
        <w:t xml:space="preserve">I have </w:t>
      </w:r>
      <w:r w:rsidR="00B6387D">
        <w:rPr>
          <w:lang w:val="en-US"/>
        </w:rPr>
        <w:t>checked each edge and if the edge has one vertex above and the other below current sweep line and if the edge is at strictly left</w:t>
      </w:r>
      <w:r w:rsidR="00504A5F">
        <w:rPr>
          <w:lang w:val="en-US"/>
        </w:rPr>
        <w:t xml:space="preserve"> of the current polygon vertex where the sweep line resides, then I stored the edge. The checking of strictly left edge was done by using the gradient formula for a point and a line. Then I checked the</w:t>
      </w:r>
      <w:r w:rsidR="00672C5F">
        <w:rPr>
          <w:lang w:val="en-US"/>
        </w:rPr>
        <w:t xml:space="preserve"> perpendicular</w:t>
      </w:r>
      <w:r w:rsidR="00504A5F">
        <w:rPr>
          <w:lang w:val="en-US"/>
        </w:rPr>
        <w:t xml:space="preserve"> distance</w:t>
      </w:r>
      <w:r w:rsidR="00672C5F">
        <w:rPr>
          <w:lang w:val="en-US"/>
        </w:rPr>
        <w:t xml:space="preserve"> from the current vertex to the stored edges and took the shortest distant edge as the immediate left edge of the vertex.</w:t>
      </w:r>
    </w:p>
    <w:p w:rsidR="00672C5F" w:rsidRDefault="00672C5F" w:rsidP="00E74B49">
      <w:pPr>
        <w:rPr>
          <w:lang w:val="en-US"/>
        </w:rPr>
      </w:pPr>
    </w:p>
    <w:p w:rsidR="00672C5F" w:rsidRPr="00083540" w:rsidRDefault="00672C5F" w:rsidP="00E74B49">
      <w:pPr>
        <w:rPr>
          <w:lang w:val="en-US"/>
        </w:rPr>
      </w:pPr>
    </w:p>
    <w:sectPr w:rsidR="00672C5F" w:rsidRPr="00083540" w:rsidSect="00FB2B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Bahnschrift Light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Q0tjAyNbS0NDA2MTJU0lEKTi0uzszPAykwrAUAEL+bjiwAAAA="/>
  </w:docVars>
  <w:rsids>
    <w:rsidRoot w:val="00E74B49"/>
    <w:rsid w:val="00083540"/>
    <w:rsid w:val="00320601"/>
    <w:rsid w:val="004F1487"/>
    <w:rsid w:val="00504A5F"/>
    <w:rsid w:val="00672C5F"/>
    <w:rsid w:val="007848D1"/>
    <w:rsid w:val="00B6387D"/>
    <w:rsid w:val="00C1239F"/>
    <w:rsid w:val="00E74B49"/>
    <w:rsid w:val="00FB2B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sz w:val="24"/>
        <w:szCs w:val="24"/>
        <w:lang w:val="en-AU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2BFB"/>
  </w:style>
  <w:style w:type="paragraph" w:styleId="Heading1">
    <w:name w:val="heading 1"/>
    <w:basedOn w:val="Normal"/>
    <w:next w:val="Normal"/>
    <w:link w:val="Heading1Char"/>
    <w:uiPriority w:val="9"/>
    <w:qFormat/>
    <w:rsid w:val="00E74B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4B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Title">
    <w:name w:val="Title"/>
    <w:basedOn w:val="Normal"/>
    <w:next w:val="Normal"/>
    <w:link w:val="TitleChar"/>
    <w:uiPriority w:val="10"/>
    <w:qFormat/>
    <w:rsid w:val="00E74B4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E74B4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6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b Ahmed</dc:creator>
  <cp:keywords/>
  <dc:description/>
  <cp:lastModifiedBy>Akib Ahmed</cp:lastModifiedBy>
  <cp:revision>1</cp:revision>
  <dcterms:created xsi:type="dcterms:W3CDTF">2018-05-18T17:30:00Z</dcterms:created>
  <dcterms:modified xsi:type="dcterms:W3CDTF">2018-05-18T17:38:00Z</dcterms:modified>
</cp:coreProperties>
</file>